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Committee/Manager's Name],</w:t>
      </w:r>
    </w:p>
    <w:p>
      <w:pPr>
        <w:pStyle w:val="BodyText"/>
      </w:pPr>
      <w:r>
        <w:t xml:space="preserve">I am writing to express my sincere interest in the Librarian position at [Library Name] in Canada Toronto. As a dedicated and passionate librarian with over [X years] of experience in library services, I am eager to contribute my skills, knowledge, and commitment to fostering lifelong learning and community engagement within the vibrant cultural landscape of Toronto. The opportunity to work as a Librarian in Canada—where libraries are revered as pillars of education, inclusivity, and innovation—is both exciting and deeply aligned with my professional aspirations.</w:t>
      </w:r>
    </w:p>
    <w:p>
      <w:pPr>
        <w:pStyle w:val="BodyText"/>
      </w:pPr>
      <w:r>
        <w:t xml:space="preserve">Throughout my career, I have cultivated a strong foundation in library management, information services, and community outreach. My role as a [Previous Position] at [Previous Institution/Organization] allowed me to develop expertise in cataloging systems, reference assistance, digital resource management, and program development. I take pride in creating accessible environments where individuals of all backgrounds can explore knowledge, connect with resources, and participate in meaningful learning experiences. In Canada Toronto—a city renowned for its diversity and cultural richness—libraries play a vital role in bridging gaps between communities, and I am eager to contribute to this mission.</w:t>
      </w:r>
    </w:p>
    <w:p>
      <w:pPr>
        <w:pStyle w:val="BodyText"/>
      </w:pPr>
      <w:r>
        <w:t xml:space="preserve">One of my core strengths as a Librarian is my ability to adapt to evolving technologies while maintaining a focus on traditional library values. In recent years, I have embraced digital transformation initiatives such as implementing online resource platforms, managing virtual reference services, and organizing tech literacy workshops. These experiences have equipped me with the skills to support patrons in both physical and digital spaces, ensuring that libraries remain relevant and responsive to the needs of modern society. Toronto’s progressive approach to education and innovation resonates deeply with my belief in leveraging technology to enhance access to information.</w:t>
      </w:r>
    </w:p>
    <w:p>
      <w:pPr>
        <w:pStyle w:val="BodyText"/>
      </w:pPr>
      <w:r>
        <w:t xml:space="preserve">Moreover, I have a proven track record of fostering community engagement through targeted programs and partnerships. At [Previous Institution], I collaborated with local schools, cultural organizations, and immigrant support groups to design initiatives that addressed specific needs within the community. For example, I spearheaded a multilingual storytime program that connected families from diverse backgrounds with resources in their native languages, while also promoting cross-cultural understanding. This work reflects my commitment to the role of libraries as inclusive hubs that empower individuals and strengthen societal ties—a principle central to libraries in Canada Toronto.</w:t>
      </w:r>
    </w:p>
    <w:p>
      <w:pPr>
        <w:pStyle w:val="BodyText"/>
      </w:pPr>
      <w:r>
        <w:t xml:space="preserve">What draws me specifically to the Librarian position in Canada Toronto is the unique opportunity to contribute to a city where libraries are not just repositories of books but dynamic centers for creativity, education, and social equity. Toronto’s public library system, particularly [Toronto Public Library], exemplifies how libraries can serve as catalysts for community development. I am inspired by the city’s dedication to accessibility, innovation, and cultural preservation, and I am eager to bring my expertise to a setting where these values are actively championed.</w:t>
      </w:r>
    </w:p>
    <w:p>
      <w:pPr>
        <w:pStyle w:val="BodyText"/>
      </w:pPr>
      <w:r>
        <w:t xml:space="preserve">My academic background in Library Science from [University Name] has provided me with a solid theoretical framework, while my hands-on experience has allowed me to apply this knowledge in real-world scenarios. I hold certifications in [relevant certifications, e.g., "Digital Literacy," "Information Management"] and am committed to ongoing professional development. In Canada Toronto, where libraries are often at the forefront of addressing social challenges such as digital divides and access to education, I believe my skills in resource management, program planning, and community advocacy will be invaluable.</w:t>
      </w:r>
    </w:p>
    <w:p>
      <w:pPr>
        <w:pStyle w:val="BodyText"/>
      </w:pPr>
      <w:r>
        <w:t xml:space="preserve">I am also deeply aware of the importance of cultural sensitivity and inclusivity in library services. Living and working in a multicultural environment like Toronto has taught me the significance of tailoring services to meet the needs of diverse populations. Whether through language support, accessible programming, or partnerships with local organizations, I strive to ensure that every individual feels welcomed and empowered by the library. This aligns perfectly with Canada’s vision of a society where diversity is celebrated and all voices are heard.</w:t>
      </w:r>
    </w:p>
    <w:p>
      <w:pPr>
        <w:pStyle w:val="BodyText"/>
      </w:pPr>
      <w:r>
        <w:t xml:space="preserve">Finally, I am confident that my dedication to excellence, combined with my passion for libraries as agents of change, makes me an ideal candidate for this role. I am excited about the prospect of joining [Library Name] in Canada Toronto and contributing to its mission of enriching lives through knowledge and connection. Thank you for considering my application. I would welcome the opportunity to discuss how my experiences and vision align with your goals.</w:t>
      </w:r>
    </w:p>
    <w:p>
      <w:pPr>
        <w:pStyle w:val="BodyText"/>
      </w:pPr>
      <w:r>
        <w:t xml:space="preserve">Sincerely,</w:t>
      </w:r>
      <w:r>
        <w:br/>
      </w:r>
      <w:r>
        <w:t xml:space="preserve">[Your Full Name]</w:t>
      </w:r>
      <w:r>
        <w:br/>
      </w:r>
      <w:r>
        <w:t xml:space="preserve">[Your Address]</w:t>
      </w:r>
      <w:r>
        <w:br/>
      </w:r>
      <w:r>
        <w:t xml:space="preserve">[City, Province, Postal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6:36:27Z</dcterms:created>
  <dcterms:modified xsi:type="dcterms:W3CDTF">2026-07-20T06:36:27Z</dcterms:modified>
</cp:coreProperties>
</file>

<file path=docProps/custom.xml><?xml version="1.0" encoding="utf-8"?>
<Properties xmlns="http://schemas.openxmlformats.org/officeDocument/2006/custom-properties" xmlns:vt="http://schemas.openxmlformats.org/officeDocument/2006/docPropsVTypes"/>
</file>